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or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ordan received a score of 78.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ord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
          <w:bCs/>
        </w:rPr>
        <w:t xml:space="preserve">9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ordan received a score of 81.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ordan received a score of 68.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ordan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ord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ord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ord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ord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ord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ord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ord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ord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orda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ordan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ord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ordan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79,1994,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1,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1995, 1997, 2002, 2006, 2008, 2010,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7, 2002, 2004, 2007, 2009, 2012,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36855C-549B-461E-922C-4E7DC94FA87C}"/>
</file>

<file path=customXml/itemProps2.xml><?xml version="1.0" encoding="utf-8"?>
<ds:datastoreItem xmlns:ds="http://schemas.openxmlformats.org/officeDocument/2006/customXml" ds:itemID="{842C17D9-F09D-412D-8C1A-5921074DB4C9}"/>
</file>

<file path=customXml/itemProps3.xml><?xml version="1.0" encoding="utf-8"?>
<ds:datastoreItem xmlns:ds="http://schemas.openxmlformats.org/officeDocument/2006/customXml" ds:itemID="{6EF2C6B3-1565-439F-AF7B-68263E4C4E6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8:51Z</dcterms:created>
  <dcterms:modified xsi:type="dcterms:W3CDTF">2024-11-01T15: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ord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